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9DC51" w14:textId="77777777" w:rsidR="00A00C08" w:rsidRDefault="00C97BB0" w:rsidP="005D4242">
      <w:pPr>
        <w:spacing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2BA263D1" wp14:editId="66E0DB9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2362835" cy="594995"/>
            <wp:effectExtent l="0" t="0" r="0" b="0"/>
            <wp:wrapTight wrapText="bothSides">
              <wp:wrapPolygon edited="0">
                <wp:start x="2786" y="0"/>
                <wp:lineTo x="0" y="7607"/>
                <wp:lineTo x="0" y="20747"/>
                <wp:lineTo x="21420" y="20747"/>
                <wp:lineTo x="21420" y="11065"/>
                <wp:lineTo x="13061" y="8990"/>
                <wp:lineTo x="4180" y="0"/>
                <wp:lineTo x="2786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835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9D98ED" w14:textId="77777777" w:rsidR="00D11B52" w:rsidRDefault="00D11B52" w:rsidP="005D4242">
      <w:pPr>
        <w:spacing w:line="240" w:lineRule="auto"/>
        <w:jc w:val="center"/>
        <w:rPr>
          <w:b/>
          <w:bCs/>
        </w:rPr>
      </w:pPr>
    </w:p>
    <w:p w14:paraId="2AA22B19" w14:textId="77777777" w:rsidR="00D11B52" w:rsidRDefault="00D11B52" w:rsidP="005D4242">
      <w:pPr>
        <w:spacing w:line="240" w:lineRule="auto"/>
        <w:jc w:val="center"/>
        <w:rPr>
          <w:b/>
          <w:bCs/>
        </w:rPr>
      </w:pPr>
    </w:p>
    <w:p w14:paraId="020081E9" w14:textId="297CD827" w:rsidR="00EE65D2" w:rsidRPr="004B17D0" w:rsidRDefault="00040EB5" w:rsidP="005D4242">
      <w:pPr>
        <w:spacing w:line="240" w:lineRule="auto"/>
        <w:jc w:val="center"/>
        <w:rPr>
          <w:b/>
          <w:bCs/>
        </w:rPr>
      </w:pPr>
      <w:r w:rsidRPr="004B17D0">
        <w:rPr>
          <w:b/>
          <w:bCs/>
        </w:rPr>
        <w:t>Key Results Area</w:t>
      </w:r>
      <w:r w:rsidR="0097395D">
        <w:rPr>
          <w:b/>
          <w:bCs/>
        </w:rPr>
        <w:t>s</w:t>
      </w:r>
      <w:r w:rsidRPr="004B17D0">
        <w:rPr>
          <w:b/>
          <w:bCs/>
        </w:rPr>
        <w:t xml:space="preserve"> – </w:t>
      </w:r>
      <w:r w:rsidR="00A67016">
        <w:t>Travel Coordinator</w:t>
      </w:r>
    </w:p>
    <w:p w14:paraId="5D5320A9" w14:textId="0A46F5F7" w:rsidR="00040EB5" w:rsidRDefault="00AE74C1" w:rsidP="00367461">
      <w:pPr>
        <w:spacing w:before="240" w:line="240" w:lineRule="auto"/>
        <w:rPr>
          <w:b/>
          <w:bCs/>
        </w:rPr>
      </w:pPr>
      <w:r w:rsidRPr="004B17D0">
        <w:rPr>
          <w:b/>
          <w:bCs/>
        </w:rPr>
        <w:t>Individual Performance</w:t>
      </w:r>
    </w:p>
    <w:p w14:paraId="11DF4FFB" w14:textId="571C2715" w:rsidR="008E78C5" w:rsidRDefault="00207302" w:rsidP="008E78C5">
      <w:pPr>
        <w:pStyle w:val="ListParagraph"/>
        <w:numPr>
          <w:ilvl w:val="0"/>
          <w:numId w:val="7"/>
        </w:numPr>
        <w:spacing w:after="0" w:line="240" w:lineRule="auto"/>
        <w:rPr>
          <w:highlight w:val="white"/>
        </w:rPr>
      </w:pPr>
      <w:r w:rsidRPr="00207302">
        <w:rPr>
          <w:highlight w:val="white"/>
        </w:rPr>
        <w:t>Provid</w:t>
      </w:r>
      <w:r w:rsidR="000809FB">
        <w:rPr>
          <w:highlight w:val="white"/>
        </w:rPr>
        <w:t>e</w:t>
      </w:r>
      <w:r w:rsidRPr="00207302">
        <w:rPr>
          <w:highlight w:val="white"/>
        </w:rPr>
        <w:t xml:space="preserve"> concierge</w:t>
      </w:r>
      <w:r>
        <w:rPr>
          <w:highlight w:val="white"/>
        </w:rPr>
        <w:t>-</w:t>
      </w:r>
      <w:r w:rsidRPr="00207302">
        <w:rPr>
          <w:highlight w:val="white"/>
        </w:rPr>
        <w:t xml:space="preserve">level customer </w:t>
      </w:r>
      <w:proofErr w:type="gramStart"/>
      <w:r w:rsidRPr="00207302">
        <w:rPr>
          <w:highlight w:val="white"/>
        </w:rPr>
        <w:t>service</w:t>
      </w:r>
      <w:proofErr w:type="gramEnd"/>
    </w:p>
    <w:p w14:paraId="4282549E" w14:textId="5BEACFB3" w:rsidR="008E78C5" w:rsidRPr="00CF3118" w:rsidRDefault="008E78C5" w:rsidP="008E78C5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CF3118">
        <w:rPr>
          <w:rFonts w:cstheme="minorHAnsi"/>
        </w:rPr>
        <w:t xml:space="preserve">Develop and maintain positive, meaningful, and profitable customer relationships by consistently providing exceptional customer </w:t>
      </w:r>
      <w:proofErr w:type="gramStart"/>
      <w:r w:rsidRPr="00CF3118">
        <w:rPr>
          <w:rFonts w:cstheme="minorHAnsi"/>
        </w:rPr>
        <w:t>service</w:t>
      </w:r>
      <w:proofErr w:type="gramEnd"/>
    </w:p>
    <w:p w14:paraId="14CED838" w14:textId="70473ED7" w:rsidR="00207302" w:rsidRDefault="00207302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Engag</w:t>
      </w:r>
      <w:r w:rsidR="000809FB">
        <w:rPr>
          <w:sz w:val="22"/>
          <w:szCs w:val="22"/>
        </w:rPr>
        <w:t>e</w:t>
      </w:r>
      <w:r>
        <w:rPr>
          <w:sz w:val="22"/>
          <w:szCs w:val="22"/>
        </w:rPr>
        <w:t xml:space="preserve"> customers with questions designed to understand their needs and provide </w:t>
      </w:r>
      <w:proofErr w:type="gramStart"/>
      <w:r>
        <w:rPr>
          <w:sz w:val="22"/>
          <w:szCs w:val="22"/>
        </w:rPr>
        <w:t>solutions</w:t>
      </w:r>
      <w:proofErr w:type="gramEnd"/>
      <w:r>
        <w:rPr>
          <w:sz w:val="22"/>
          <w:szCs w:val="22"/>
        </w:rPr>
        <w:t xml:space="preserve"> </w:t>
      </w:r>
    </w:p>
    <w:p w14:paraId="5E4989E6" w14:textId="370F6561" w:rsidR="00207302" w:rsidRDefault="00207302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Effectively delive</w:t>
      </w:r>
      <w:r w:rsidR="000809FB">
        <w:rPr>
          <w:sz w:val="22"/>
          <w:szCs w:val="22"/>
        </w:rPr>
        <w:t>r</w:t>
      </w:r>
      <w:r>
        <w:rPr>
          <w:sz w:val="22"/>
          <w:szCs w:val="22"/>
        </w:rPr>
        <w:t xml:space="preserve"> product, travel, course, and service recommendations based upon customer </w:t>
      </w:r>
      <w:proofErr w:type="gramStart"/>
      <w:r>
        <w:rPr>
          <w:sz w:val="22"/>
          <w:szCs w:val="22"/>
        </w:rPr>
        <w:t>needs</w:t>
      </w:r>
      <w:proofErr w:type="gramEnd"/>
      <w:r>
        <w:rPr>
          <w:sz w:val="22"/>
          <w:szCs w:val="22"/>
        </w:rPr>
        <w:t xml:space="preserve"> </w:t>
      </w:r>
    </w:p>
    <w:p w14:paraId="4F55D993" w14:textId="78150122" w:rsidR="00207302" w:rsidRDefault="00207302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Exhibit</w:t>
      </w:r>
      <w:r w:rsidR="000809F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 high value of the customers’ time throughout their </w:t>
      </w:r>
      <w:proofErr w:type="spellStart"/>
      <w:r>
        <w:rPr>
          <w:sz w:val="22"/>
          <w:szCs w:val="22"/>
        </w:rPr>
        <w:t>Diventures</w:t>
      </w:r>
      <w:proofErr w:type="spellEnd"/>
      <w:r>
        <w:rPr>
          <w:sz w:val="22"/>
          <w:szCs w:val="22"/>
        </w:rPr>
        <w:t xml:space="preserve"> experience</w:t>
      </w:r>
      <w:r w:rsidR="00CC04D6">
        <w:rPr>
          <w:sz w:val="22"/>
          <w:szCs w:val="22"/>
        </w:rPr>
        <w:t xml:space="preserve"> by </w:t>
      </w:r>
      <w:r>
        <w:rPr>
          <w:sz w:val="22"/>
          <w:szCs w:val="22"/>
        </w:rPr>
        <w:t xml:space="preserve">displaying a sense of urgency and </w:t>
      </w:r>
      <w:proofErr w:type="gramStart"/>
      <w:r>
        <w:rPr>
          <w:sz w:val="22"/>
          <w:szCs w:val="22"/>
        </w:rPr>
        <w:t>efficiency</w:t>
      </w:r>
      <w:proofErr w:type="gramEnd"/>
      <w:r>
        <w:rPr>
          <w:sz w:val="22"/>
          <w:szCs w:val="22"/>
        </w:rPr>
        <w:t xml:space="preserve"> </w:t>
      </w:r>
    </w:p>
    <w:p w14:paraId="463C272D" w14:textId="045DC27C" w:rsidR="00207302" w:rsidRDefault="00207302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Complet</w:t>
      </w:r>
      <w:r w:rsidR="00CC04D6">
        <w:rPr>
          <w:sz w:val="22"/>
          <w:szCs w:val="22"/>
        </w:rPr>
        <w:t>e</w:t>
      </w:r>
      <w:r>
        <w:rPr>
          <w:sz w:val="22"/>
          <w:szCs w:val="22"/>
        </w:rPr>
        <w:t xml:space="preserve"> sales, aligning customer needs with </w:t>
      </w:r>
      <w:proofErr w:type="spellStart"/>
      <w:r>
        <w:rPr>
          <w:sz w:val="22"/>
          <w:szCs w:val="22"/>
        </w:rPr>
        <w:t>Diventures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offerings</w:t>
      </w:r>
      <w:proofErr w:type="gramEnd"/>
      <w:r>
        <w:rPr>
          <w:sz w:val="22"/>
          <w:szCs w:val="22"/>
        </w:rPr>
        <w:t xml:space="preserve"> </w:t>
      </w:r>
    </w:p>
    <w:p w14:paraId="74661959" w14:textId="6E3BA6F2" w:rsidR="008E78C5" w:rsidRDefault="008E78C5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Maintain clear, frequent and timely communication and follow-up with all customers, </w:t>
      </w:r>
      <w:proofErr w:type="spellStart"/>
      <w:r>
        <w:rPr>
          <w:sz w:val="22"/>
          <w:szCs w:val="22"/>
        </w:rPr>
        <w:t>Diventures</w:t>
      </w:r>
      <w:proofErr w:type="spellEnd"/>
      <w:r>
        <w:rPr>
          <w:sz w:val="22"/>
          <w:szCs w:val="22"/>
        </w:rPr>
        <w:t xml:space="preserve"> team members and vendor </w:t>
      </w:r>
      <w:proofErr w:type="gramStart"/>
      <w:r>
        <w:rPr>
          <w:sz w:val="22"/>
          <w:szCs w:val="22"/>
        </w:rPr>
        <w:t>partners</w:t>
      </w:r>
      <w:proofErr w:type="gramEnd"/>
    </w:p>
    <w:p w14:paraId="492E4AB5" w14:textId="0410A3F3" w:rsidR="00207302" w:rsidRDefault="00207302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Ensur</w:t>
      </w:r>
      <w:r w:rsidR="00CC04D6">
        <w:rPr>
          <w:sz w:val="22"/>
          <w:szCs w:val="22"/>
        </w:rPr>
        <w:t>e</w:t>
      </w:r>
      <w:r>
        <w:rPr>
          <w:sz w:val="22"/>
          <w:szCs w:val="22"/>
        </w:rPr>
        <w:t xml:space="preserve"> customers have accurately completed all required paperwork/forms as are necessary for participation in activities to include but limited to waivers, facility use agreements and new student </w:t>
      </w:r>
      <w:proofErr w:type="gramStart"/>
      <w:r>
        <w:rPr>
          <w:sz w:val="22"/>
          <w:szCs w:val="22"/>
        </w:rPr>
        <w:t>paperwork</w:t>
      </w:r>
      <w:proofErr w:type="gramEnd"/>
      <w:r>
        <w:rPr>
          <w:sz w:val="22"/>
          <w:szCs w:val="22"/>
        </w:rPr>
        <w:t xml:space="preserve"> </w:t>
      </w:r>
    </w:p>
    <w:p w14:paraId="23F9C71A" w14:textId="7EBE70A3" w:rsidR="00207302" w:rsidRDefault="00207302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‘Own’ customer issues or questions, maintaining communication with the customer until the issue is </w:t>
      </w:r>
      <w:proofErr w:type="gramStart"/>
      <w:r>
        <w:rPr>
          <w:sz w:val="22"/>
          <w:szCs w:val="22"/>
        </w:rPr>
        <w:t>resolved</w:t>
      </w:r>
      <w:proofErr w:type="gramEnd"/>
      <w:r>
        <w:rPr>
          <w:sz w:val="22"/>
          <w:szCs w:val="22"/>
        </w:rPr>
        <w:t xml:space="preserve"> </w:t>
      </w:r>
    </w:p>
    <w:p w14:paraId="167171ED" w14:textId="46E5AE01" w:rsidR="008E78C5" w:rsidRDefault="008E78C5" w:rsidP="008E78C5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Effectively and proactively problem solv</w:t>
      </w:r>
      <w:r w:rsidR="00C474CC">
        <w:rPr>
          <w:sz w:val="22"/>
          <w:szCs w:val="22"/>
        </w:rPr>
        <w:t>e</w:t>
      </w:r>
      <w:r>
        <w:rPr>
          <w:sz w:val="22"/>
          <w:szCs w:val="22"/>
        </w:rPr>
        <w:t xml:space="preserve">; applying sound judgement to serve the customer and business’s </w:t>
      </w:r>
      <w:proofErr w:type="gramStart"/>
      <w:r>
        <w:rPr>
          <w:sz w:val="22"/>
          <w:szCs w:val="22"/>
        </w:rPr>
        <w:t>interests</w:t>
      </w:r>
      <w:proofErr w:type="gramEnd"/>
    </w:p>
    <w:p w14:paraId="4A1BE597" w14:textId="51C98177" w:rsidR="00207302" w:rsidRPr="00207302" w:rsidRDefault="00207302" w:rsidP="008E78C5">
      <w:pPr>
        <w:pStyle w:val="ListParagraph"/>
        <w:numPr>
          <w:ilvl w:val="0"/>
          <w:numId w:val="7"/>
        </w:numPr>
        <w:spacing w:after="0" w:line="240" w:lineRule="auto"/>
        <w:rPr>
          <w:highlight w:val="white"/>
        </w:rPr>
      </w:pPr>
      <w:r w:rsidRPr="00207302">
        <w:rPr>
          <w:highlight w:val="white"/>
        </w:rPr>
        <w:t xml:space="preserve">Accurately enter all customer and travel information into the travel management system </w:t>
      </w:r>
    </w:p>
    <w:p w14:paraId="6D9AE688" w14:textId="17C91E4F" w:rsidR="0097395D" w:rsidRPr="00207302" w:rsidRDefault="0097395D" w:rsidP="008E78C5">
      <w:pPr>
        <w:pStyle w:val="ListParagraph"/>
        <w:numPr>
          <w:ilvl w:val="0"/>
          <w:numId w:val="7"/>
        </w:numPr>
        <w:spacing w:after="0" w:line="240" w:lineRule="auto"/>
        <w:rPr>
          <w:highlight w:val="white"/>
        </w:rPr>
      </w:pPr>
      <w:r w:rsidRPr="00207302">
        <w:rPr>
          <w:highlight w:val="white"/>
        </w:rPr>
        <w:t>Creat</w:t>
      </w:r>
      <w:r w:rsidR="0073744C">
        <w:rPr>
          <w:highlight w:val="white"/>
        </w:rPr>
        <w:t>e</w:t>
      </w:r>
      <w:r w:rsidRPr="00207302">
        <w:rPr>
          <w:highlight w:val="white"/>
        </w:rPr>
        <w:t xml:space="preserve"> complete travel </w:t>
      </w:r>
      <w:proofErr w:type="gramStart"/>
      <w:r w:rsidRPr="00207302">
        <w:rPr>
          <w:highlight w:val="white"/>
        </w:rPr>
        <w:t>packages</w:t>
      </w:r>
      <w:proofErr w:type="gramEnd"/>
      <w:r w:rsidRPr="00207302">
        <w:rPr>
          <w:highlight w:val="white"/>
        </w:rPr>
        <w:t xml:space="preserve"> </w:t>
      </w:r>
    </w:p>
    <w:p w14:paraId="6CCC9FCC" w14:textId="62739274" w:rsidR="0097395D" w:rsidRPr="00207302" w:rsidRDefault="0097395D" w:rsidP="008E78C5">
      <w:pPr>
        <w:pStyle w:val="ListParagraph"/>
        <w:numPr>
          <w:ilvl w:val="0"/>
          <w:numId w:val="7"/>
        </w:numPr>
        <w:spacing w:after="0" w:line="240" w:lineRule="auto"/>
        <w:rPr>
          <w:highlight w:val="white"/>
        </w:rPr>
      </w:pPr>
      <w:r w:rsidRPr="00207302">
        <w:rPr>
          <w:highlight w:val="white"/>
        </w:rPr>
        <w:t>Transcrib</w:t>
      </w:r>
      <w:r w:rsidR="0073744C">
        <w:rPr>
          <w:highlight w:val="white"/>
        </w:rPr>
        <w:t>e</w:t>
      </w:r>
      <w:r w:rsidRPr="00207302">
        <w:rPr>
          <w:highlight w:val="white"/>
        </w:rPr>
        <w:t xml:space="preserve"> &amp; compil</w:t>
      </w:r>
      <w:r w:rsidR="0073744C">
        <w:rPr>
          <w:highlight w:val="white"/>
        </w:rPr>
        <w:t>e</w:t>
      </w:r>
      <w:r w:rsidRPr="00207302">
        <w:rPr>
          <w:highlight w:val="white"/>
        </w:rPr>
        <w:t xml:space="preserve"> travel details and traveler </w:t>
      </w:r>
      <w:proofErr w:type="gramStart"/>
      <w:r w:rsidRPr="00207302">
        <w:rPr>
          <w:highlight w:val="white"/>
        </w:rPr>
        <w:t>information</w:t>
      </w:r>
      <w:proofErr w:type="gramEnd"/>
    </w:p>
    <w:p w14:paraId="056FE0C3" w14:textId="4780A1AD" w:rsidR="00207302" w:rsidRPr="00207302" w:rsidRDefault="00207302" w:rsidP="008E78C5">
      <w:pPr>
        <w:pStyle w:val="ListParagraph"/>
        <w:numPr>
          <w:ilvl w:val="0"/>
          <w:numId w:val="7"/>
        </w:numPr>
        <w:spacing w:after="0" w:line="240" w:lineRule="auto"/>
      </w:pPr>
      <w:r w:rsidRPr="00207302">
        <w:t xml:space="preserve">Perform all </w:t>
      </w:r>
      <w:r>
        <w:t xml:space="preserve">travel </w:t>
      </w:r>
      <w:r w:rsidRPr="00207302">
        <w:t xml:space="preserve">processes, following standard procedures, to ensure successful operation of </w:t>
      </w:r>
      <w:proofErr w:type="spellStart"/>
      <w:r w:rsidRPr="00207302">
        <w:t>Diventures</w:t>
      </w:r>
      <w:proofErr w:type="spellEnd"/>
      <w:r>
        <w:t xml:space="preserve">’ travel </w:t>
      </w:r>
      <w:proofErr w:type="gramStart"/>
      <w:r>
        <w:t>program</w:t>
      </w:r>
      <w:proofErr w:type="gramEnd"/>
    </w:p>
    <w:p w14:paraId="073CB092" w14:textId="7175B5EF" w:rsidR="00207302" w:rsidRDefault="0097395D" w:rsidP="008E78C5">
      <w:pPr>
        <w:pStyle w:val="ListParagraph"/>
        <w:numPr>
          <w:ilvl w:val="0"/>
          <w:numId w:val="5"/>
        </w:numPr>
        <w:spacing w:after="0" w:line="240" w:lineRule="auto"/>
      </w:pPr>
      <w:r w:rsidRPr="00207302">
        <w:rPr>
          <w:highlight w:val="white"/>
        </w:rPr>
        <w:t>Maintain accuracy</w:t>
      </w:r>
      <w:r w:rsidR="0073744C">
        <w:rPr>
          <w:highlight w:val="white"/>
        </w:rPr>
        <w:t xml:space="preserve"> by</w:t>
      </w:r>
      <w:r w:rsidRPr="00207302">
        <w:rPr>
          <w:highlight w:val="white"/>
        </w:rPr>
        <w:t xml:space="preserve"> being well</w:t>
      </w:r>
      <w:r w:rsidR="00207302">
        <w:rPr>
          <w:highlight w:val="white"/>
        </w:rPr>
        <w:t>-</w:t>
      </w:r>
      <w:r w:rsidRPr="00207302">
        <w:rPr>
          <w:highlight w:val="white"/>
        </w:rPr>
        <w:t xml:space="preserve">organized and understanding and simplifying complicated logistical information </w:t>
      </w:r>
      <w:r w:rsidR="00207302">
        <w:t xml:space="preserve">to optimize the customer </w:t>
      </w:r>
      <w:proofErr w:type="gramStart"/>
      <w:r w:rsidR="00207302">
        <w:t>experience</w:t>
      </w:r>
      <w:proofErr w:type="gramEnd"/>
    </w:p>
    <w:p w14:paraId="18310B3B" w14:textId="60A80CDE" w:rsidR="0097395D" w:rsidRDefault="0097395D" w:rsidP="0097395D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Demonstrat</w:t>
      </w:r>
      <w:r w:rsidR="00E24267">
        <w:rPr>
          <w:sz w:val="22"/>
          <w:szCs w:val="22"/>
        </w:rPr>
        <w:t>e</w:t>
      </w:r>
      <w:r>
        <w:rPr>
          <w:sz w:val="22"/>
          <w:szCs w:val="22"/>
        </w:rPr>
        <w:t xml:space="preserve"> intellectual curiosity</w:t>
      </w:r>
      <w:r w:rsidR="00AA486F">
        <w:rPr>
          <w:sz w:val="22"/>
          <w:szCs w:val="22"/>
        </w:rPr>
        <w:t xml:space="preserve"> by </w:t>
      </w:r>
      <w:r>
        <w:rPr>
          <w:sz w:val="22"/>
          <w:szCs w:val="22"/>
        </w:rPr>
        <w:t>proactively training</w:t>
      </w:r>
      <w:r w:rsidR="00207302">
        <w:rPr>
          <w:sz w:val="22"/>
          <w:szCs w:val="22"/>
        </w:rPr>
        <w:t>, researching</w:t>
      </w:r>
      <w:r>
        <w:rPr>
          <w:sz w:val="22"/>
          <w:szCs w:val="22"/>
        </w:rPr>
        <w:t xml:space="preserve"> and keeping </w:t>
      </w:r>
      <w:proofErr w:type="gramStart"/>
      <w:r>
        <w:rPr>
          <w:sz w:val="22"/>
          <w:szCs w:val="22"/>
        </w:rPr>
        <w:t>up</w:t>
      </w:r>
      <w:r w:rsidR="00AA486F">
        <w:rPr>
          <w:sz w:val="22"/>
          <w:szCs w:val="22"/>
        </w:rPr>
        <w:t>-</w:t>
      </w:r>
      <w:r>
        <w:rPr>
          <w:sz w:val="22"/>
          <w:szCs w:val="22"/>
        </w:rPr>
        <w:t>to</w:t>
      </w:r>
      <w:r w:rsidR="00AA486F">
        <w:rPr>
          <w:sz w:val="22"/>
          <w:szCs w:val="22"/>
        </w:rPr>
        <w:t>-</w:t>
      </w:r>
      <w:r>
        <w:rPr>
          <w:sz w:val="22"/>
          <w:szCs w:val="22"/>
        </w:rPr>
        <w:t>date</w:t>
      </w:r>
      <w:proofErr w:type="gramEnd"/>
      <w:r>
        <w:rPr>
          <w:sz w:val="22"/>
          <w:szCs w:val="22"/>
        </w:rPr>
        <w:t xml:space="preserve"> on product offerings, industry developments, and course offerings to add value to customers as a trusted partner </w:t>
      </w:r>
    </w:p>
    <w:p w14:paraId="35906159" w14:textId="2380BD53" w:rsidR="008E78C5" w:rsidRDefault="008E78C5" w:rsidP="0097395D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Lead the travel department from time-to-time in the absence of the Travel </w:t>
      </w:r>
      <w:proofErr w:type="gramStart"/>
      <w:r>
        <w:rPr>
          <w:sz w:val="22"/>
          <w:szCs w:val="22"/>
        </w:rPr>
        <w:t>Director</w:t>
      </w:r>
      <w:proofErr w:type="gramEnd"/>
    </w:p>
    <w:p w14:paraId="15B0B51E" w14:textId="5F56C086" w:rsidR="00AE74C1" w:rsidRDefault="00AE74C1" w:rsidP="00367461">
      <w:pPr>
        <w:spacing w:before="240" w:line="240" w:lineRule="auto"/>
        <w:rPr>
          <w:b/>
          <w:bCs/>
        </w:rPr>
      </w:pPr>
      <w:r w:rsidRPr="004B17D0">
        <w:rPr>
          <w:b/>
          <w:bCs/>
        </w:rPr>
        <w:t>Teamwork</w:t>
      </w:r>
    </w:p>
    <w:p w14:paraId="43C75819" w14:textId="176A0C97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Arriv</w:t>
      </w:r>
      <w:r w:rsidR="00DE3F63">
        <w:rPr>
          <w:sz w:val="22"/>
          <w:szCs w:val="22"/>
        </w:rPr>
        <w:t>e</w:t>
      </w:r>
      <w:r>
        <w:rPr>
          <w:sz w:val="22"/>
          <w:szCs w:val="22"/>
        </w:rPr>
        <w:t xml:space="preserve"> on</w:t>
      </w:r>
      <w:r w:rsidR="00DE3F63">
        <w:rPr>
          <w:sz w:val="22"/>
          <w:szCs w:val="22"/>
        </w:rPr>
        <w:t>-</w:t>
      </w:r>
      <w:r>
        <w:rPr>
          <w:sz w:val="22"/>
          <w:szCs w:val="22"/>
        </w:rPr>
        <w:t xml:space="preserve">time and prepared for </w:t>
      </w:r>
      <w:r w:rsidR="00DE3F63">
        <w:rPr>
          <w:sz w:val="22"/>
          <w:szCs w:val="22"/>
        </w:rPr>
        <w:t xml:space="preserve">work and </w:t>
      </w:r>
      <w:r w:rsidR="007708FE">
        <w:rPr>
          <w:sz w:val="22"/>
          <w:szCs w:val="22"/>
        </w:rPr>
        <w:t xml:space="preserve">team </w:t>
      </w:r>
      <w:proofErr w:type="gramStart"/>
      <w:r w:rsidR="007708FE">
        <w:rPr>
          <w:sz w:val="22"/>
          <w:szCs w:val="22"/>
        </w:rPr>
        <w:t>meetings</w:t>
      </w:r>
      <w:proofErr w:type="gramEnd"/>
      <w:r>
        <w:rPr>
          <w:sz w:val="22"/>
          <w:szCs w:val="22"/>
        </w:rPr>
        <w:t xml:space="preserve"> </w:t>
      </w:r>
    </w:p>
    <w:p w14:paraId="518B92CB" w14:textId="495FE002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Consistently uphold exceptional housekeeping standards </w:t>
      </w:r>
    </w:p>
    <w:p w14:paraId="728B5C2C" w14:textId="739FF99E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Maintain a positive, can-do attitude with </w:t>
      </w:r>
      <w:proofErr w:type="spellStart"/>
      <w:r>
        <w:rPr>
          <w:sz w:val="22"/>
          <w:szCs w:val="22"/>
        </w:rPr>
        <w:t>Diventures</w:t>
      </w:r>
      <w:proofErr w:type="spellEnd"/>
      <w:r>
        <w:rPr>
          <w:sz w:val="22"/>
          <w:szCs w:val="22"/>
        </w:rPr>
        <w:t xml:space="preserve"> team members and help other </w:t>
      </w:r>
      <w:proofErr w:type="spellStart"/>
      <w:r>
        <w:rPr>
          <w:sz w:val="22"/>
          <w:szCs w:val="22"/>
        </w:rPr>
        <w:t>Diventures</w:t>
      </w:r>
      <w:proofErr w:type="spellEnd"/>
      <w:r>
        <w:rPr>
          <w:sz w:val="22"/>
          <w:szCs w:val="22"/>
        </w:rPr>
        <w:t xml:space="preserve"> team members whenever </w:t>
      </w:r>
      <w:proofErr w:type="gramStart"/>
      <w:r>
        <w:rPr>
          <w:sz w:val="22"/>
          <w:szCs w:val="22"/>
        </w:rPr>
        <w:t>possible</w:t>
      </w:r>
      <w:proofErr w:type="gramEnd"/>
      <w:r>
        <w:rPr>
          <w:sz w:val="22"/>
          <w:szCs w:val="22"/>
        </w:rPr>
        <w:t xml:space="preserve"> </w:t>
      </w:r>
    </w:p>
    <w:p w14:paraId="675BE96F" w14:textId="0B903414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Complet</w:t>
      </w:r>
      <w:r w:rsidR="007708FE">
        <w:rPr>
          <w:sz w:val="22"/>
          <w:szCs w:val="22"/>
        </w:rPr>
        <w:t>e</w:t>
      </w:r>
      <w:r>
        <w:rPr>
          <w:sz w:val="22"/>
          <w:szCs w:val="22"/>
        </w:rPr>
        <w:t xml:space="preserve"> all assigned projects in an orderly and timely </w:t>
      </w:r>
      <w:proofErr w:type="gramStart"/>
      <w:r>
        <w:rPr>
          <w:sz w:val="22"/>
          <w:szCs w:val="22"/>
        </w:rPr>
        <w:t>manner</w:t>
      </w:r>
      <w:proofErr w:type="gramEnd"/>
      <w:r>
        <w:rPr>
          <w:sz w:val="22"/>
          <w:szCs w:val="22"/>
        </w:rPr>
        <w:t xml:space="preserve"> </w:t>
      </w:r>
    </w:p>
    <w:p w14:paraId="6AA39FAE" w14:textId="317001B3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Proactively </w:t>
      </w:r>
      <w:r w:rsidR="001B6856">
        <w:rPr>
          <w:sz w:val="22"/>
          <w:szCs w:val="22"/>
        </w:rPr>
        <w:t>engag</w:t>
      </w:r>
      <w:r w:rsidR="007708FE">
        <w:rPr>
          <w:sz w:val="22"/>
          <w:szCs w:val="22"/>
        </w:rPr>
        <w:t>e</w:t>
      </w:r>
      <w:r w:rsidR="001B6856">
        <w:rPr>
          <w:sz w:val="22"/>
          <w:szCs w:val="22"/>
        </w:rPr>
        <w:t xml:space="preserve"> leadership with concerns, issues and </w:t>
      </w:r>
      <w:proofErr w:type="gramStart"/>
      <w:r w:rsidR="001B6856">
        <w:rPr>
          <w:sz w:val="22"/>
          <w:szCs w:val="22"/>
        </w:rPr>
        <w:t>problems;</w:t>
      </w:r>
      <w:proofErr w:type="gramEnd"/>
      <w:r w:rsidR="001B6856">
        <w:rPr>
          <w:sz w:val="22"/>
          <w:szCs w:val="22"/>
        </w:rPr>
        <w:t xml:space="preserve"> refrain from gossip</w:t>
      </w:r>
    </w:p>
    <w:p w14:paraId="4C17456E" w14:textId="7EA730EC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Utiliz</w:t>
      </w:r>
      <w:r w:rsidR="007708FE">
        <w:rPr>
          <w:sz w:val="22"/>
          <w:szCs w:val="22"/>
        </w:rPr>
        <w:t xml:space="preserve">e </w:t>
      </w:r>
      <w:r>
        <w:rPr>
          <w:sz w:val="22"/>
          <w:szCs w:val="22"/>
        </w:rPr>
        <w:t xml:space="preserve">store specific communication tools to deliver information to relevant </w:t>
      </w:r>
      <w:proofErr w:type="spellStart"/>
      <w:r>
        <w:rPr>
          <w:sz w:val="22"/>
          <w:szCs w:val="22"/>
        </w:rPr>
        <w:t>Diventures</w:t>
      </w:r>
      <w:proofErr w:type="spellEnd"/>
      <w:r>
        <w:rPr>
          <w:sz w:val="22"/>
          <w:szCs w:val="22"/>
        </w:rPr>
        <w:t xml:space="preserve"> team </w:t>
      </w:r>
      <w:proofErr w:type="gramStart"/>
      <w:r>
        <w:rPr>
          <w:sz w:val="22"/>
          <w:szCs w:val="22"/>
        </w:rPr>
        <w:t>members</w:t>
      </w:r>
      <w:proofErr w:type="gramEnd"/>
      <w:r>
        <w:rPr>
          <w:sz w:val="22"/>
          <w:szCs w:val="22"/>
        </w:rPr>
        <w:t xml:space="preserve"> </w:t>
      </w:r>
    </w:p>
    <w:p w14:paraId="33CF5B56" w14:textId="38A09D16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Participat</w:t>
      </w:r>
      <w:r w:rsidR="007708FE">
        <w:rPr>
          <w:sz w:val="22"/>
          <w:szCs w:val="22"/>
        </w:rPr>
        <w:t>e</w:t>
      </w:r>
      <w:r>
        <w:rPr>
          <w:sz w:val="22"/>
          <w:szCs w:val="22"/>
        </w:rPr>
        <w:t xml:space="preserve"> in internal and external </w:t>
      </w:r>
      <w:proofErr w:type="spellStart"/>
      <w:r>
        <w:rPr>
          <w:sz w:val="22"/>
          <w:szCs w:val="22"/>
        </w:rPr>
        <w:t>Diventures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events</w:t>
      </w:r>
      <w:proofErr w:type="gramEnd"/>
      <w:r>
        <w:rPr>
          <w:sz w:val="22"/>
          <w:szCs w:val="22"/>
        </w:rPr>
        <w:t xml:space="preserve"> </w:t>
      </w:r>
    </w:p>
    <w:p w14:paraId="34EFCBEF" w14:textId="12E0859E" w:rsidR="008E78C5" w:rsidRDefault="008E78C5" w:rsidP="008E78C5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Proactively engag</w:t>
      </w:r>
      <w:r w:rsidR="007708FE">
        <w:rPr>
          <w:sz w:val="22"/>
          <w:szCs w:val="22"/>
        </w:rPr>
        <w:t>e</w:t>
      </w:r>
      <w:r>
        <w:rPr>
          <w:sz w:val="22"/>
          <w:szCs w:val="22"/>
        </w:rPr>
        <w:t xml:space="preserve"> with fellow teammates across channels (swim, retail, SCUBA, service, etc.) </w:t>
      </w:r>
    </w:p>
    <w:p w14:paraId="23796140" w14:textId="6D28CCAF" w:rsidR="00AE74C1" w:rsidRDefault="00AE74C1" w:rsidP="00367461">
      <w:pPr>
        <w:spacing w:before="240" w:line="240" w:lineRule="auto"/>
        <w:rPr>
          <w:b/>
          <w:bCs/>
        </w:rPr>
      </w:pPr>
      <w:r w:rsidRPr="004B17D0">
        <w:rPr>
          <w:b/>
          <w:bCs/>
        </w:rPr>
        <w:t>Personal Standards</w:t>
      </w:r>
    </w:p>
    <w:p w14:paraId="6B1AF95F" w14:textId="7EFA5BCE" w:rsidR="00360B31" w:rsidRPr="00D11B52" w:rsidRDefault="00C460A0" w:rsidP="005D424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D11B52">
        <w:rPr>
          <w:rFonts w:cstheme="minorHAnsi"/>
        </w:rPr>
        <w:t xml:space="preserve">Maintain a professional </w:t>
      </w:r>
      <w:r w:rsidR="002713DE" w:rsidRPr="00D11B52">
        <w:rPr>
          <w:rFonts w:cstheme="minorHAnsi"/>
        </w:rPr>
        <w:t>appearance</w:t>
      </w:r>
      <w:r w:rsidR="00A17E77" w:rsidRPr="00D11B52">
        <w:rPr>
          <w:rFonts w:cstheme="minorHAnsi"/>
        </w:rPr>
        <w:t>,</w:t>
      </w:r>
      <w:r w:rsidRPr="00D11B52">
        <w:rPr>
          <w:rFonts w:cstheme="minorHAnsi"/>
        </w:rPr>
        <w:t xml:space="preserve"> </w:t>
      </w:r>
      <w:r w:rsidR="00A17E77" w:rsidRPr="00D11B52">
        <w:rPr>
          <w:rFonts w:cstheme="minorHAnsi"/>
        </w:rPr>
        <w:t>utilizing</w:t>
      </w:r>
      <w:r w:rsidR="009E5DB5" w:rsidRPr="00D11B52">
        <w:rPr>
          <w:rFonts w:cstheme="minorHAnsi"/>
        </w:rPr>
        <w:t xml:space="preserve"> appropriate </w:t>
      </w:r>
      <w:r w:rsidR="00360B31" w:rsidRPr="00D11B52">
        <w:rPr>
          <w:rFonts w:cstheme="minorHAnsi"/>
        </w:rPr>
        <w:t>dress</w:t>
      </w:r>
      <w:r w:rsidR="009E5DB5" w:rsidRPr="00D11B52">
        <w:rPr>
          <w:rFonts w:cstheme="minorHAnsi"/>
        </w:rPr>
        <w:t xml:space="preserve"> and display </w:t>
      </w:r>
      <w:r w:rsidR="00B65E2D" w:rsidRPr="00D11B52">
        <w:rPr>
          <w:rFonts w:cstheme="minorHAnsi"/>
        </w:rPr>
        <w:t>of</w:t>
      </w:r>
      <w:r w:rsidR="003C1ED0" w:rsidRPr="00D11B52">
        <w:rPr>
          <w:rFonts w:cstheme="minorHAnsi"/>
        </w:rPr>
        <w:t xml:space="preserve"> approved</w:t>
      </w:r>
      <w:r w:rsidR="00B65E2D" w:rsidRPr="00D11B52">
        <w:rPr>
          <w:rFonts w:cstheme="minorHAnsi"/>
        </w:rPr>
        <w:t xml:space="preserve"> </w:t>
      </w:r>
      <w:proofErr w:type="spellStart"/>
      <w:r w:rsidR="00360B31" w:rsidRPr="00D11B52">
        <w:rPr>
          <w:rFonts w:cstheme="minorHAnsi"/>
        </w:rPr>
        <w:t>Diventures</w:t>
      </w:r>
      <w:proofErr w:type="spellEnd"/>
      <w:r w:rsidR="00652B32" w:rsidRPr="00D11B52">
        <w:rPr>
          <w:rFonts w:cstheme="minorHAnsi"/>
        </w:rPr>
        <w:t xml:space="preserve"> branded </w:t>
      </w:r>
      <w:proofErr w:type="gramStart"/>
      <w:r w:rsidR="00652B32" w:rsidRPr="00D11B52">
        <w:rPr>
          <w:rFonts w:cstheme="minorHAnsi"/>
        </w:rPr>
        <w:t>apparel</w:t>
      </w:r>
      <w:proofErr w:type="gramEnd"/>
    </w:p>
    <w:p w14:paraId="328B1CC4" w14:textId="342BB2F0" w:rsidR="00A00C08" w:rsidRPr="00D11B52" w:rsidRDefault="00FC6526" w:rsidP="005D424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D11B52">
        <w:rPr>
          <w:rFonts w:cstheme="minorHAnsi"/>
        </w:rPr>
        <w:t>Address customer</w:t>
      </w:r>
      <w:r w:rsidR="00075A9B" w:rsidRPr="00D11B52">
        <w:rPr>
          <w:rFonts w:cstheme="minorHAnsi"/>
        </w:rPr>
        <w:t>s</w:t>
      </w:r>
      <w:r w:rsidRPr="00D11B52">
        <w:rPr>
          <w:rFonts w:cstheme="minorHAnsi"/>
        </w:rPr>
        <w:t xml:space="preserve"> and </w:t>
      </w:r>
      <w:proofErr w:type="spellStart"/>
      <w:r w:rsidRPr="00D11B52">
        <w:rPr>
          <w:rFonts w:cstheme="minorHAnsi"/>
        </w:rPr>
        <w:t>Diventures</w:t>
      </w:r>
      <w:proofErr w:type="spellEnd"/>
      <w:r w:rsidRPr="00D11B52">
        <w:rPr>
          <w:rFonts w:cstheme="minorHAnsi"/>
        </w:rPr>
        <w:t xml:space="preserve"> team members </w:t>
      </w:r>
      <w:r w:rsidR="001107DD" w:rsidRPr="00D11B52">
        <w:rPr>
          <w:rFonts w:cstheme="minorHAnsi"/>
        </w:rPr>
        <w:t>politely and professional</w:t>
      </w:r>
      <w:r w:rsidR="00075A9B" w:rsidRPr="00D11B52">
        <w:rPr>
          <w:rFonts w:cstheme="minorHAnsi"/>
        </w:rPr>
        <w:t>ly</w:t>
      </w:r>
      <w:r w:rsidR="001107DD" w:rsidRPr="00D11B52">
        <w:rPr>
          <w:rFonts w:cstheme="minorHAnsi"/>
        </w:rPr>
        <w:t xml:space="preserve"> with respectable eye contact and a friendly demeanor</w:t>
      </w:r>
    </w:p>
    <w:p w14:paraId="3216F9F8" w14:textId="0968E397" w:rsidR="001107DD" w:rsidRPr="00D11B52" w:rsidRDefault="0084244B" w:rsidP="005D424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D11B52">
        <w:rPr>
          <w:rFonts w:cstheme="minorHAnsi"/>
        </w:rPr>
        <w:t>Continuously operat</w:t>
      </w:r>
      <w:r w:rsidR="000D5E39">
        <w:rPr>
          <w:rFonts w:cstheme="minorHAnsi"/>
        </w:rPr>
        <w:t>e</w:t>
      </w:r>
      <w:r w:rsidR="0066160D" w:rsidRPr="00D11B52">
        <w:rPr>
          <w:rFonts w:cstheme="minorHAnsi"/>
        </w:rPr>
        <w:t xml:space="preserve"> with </w:t>
      </w:r>
      <w:r w:rsidR="00EF282E" w:rsidRPr="00D11B52">
        <w:rPr>
          <w:rFonts w:cstheme="minorHAnsi"/>
        </w:rPr>
        <w:t xml:space="preserve">the utmost integrity and loyalty to the </w:t>
      </w:r>
      <w:proofErr w:type="spellStart"/>
      <w:r w:rsidR="00EF282E" w:rsidRPr="00D11B52">
        <w:rPr>
          <w:rFonts w:cstheme="minorHAnsi"/>
        </w:rPr>
        <w:t>Diventures</w:t>
      </w:r>
      <w:proofErr w:type="spellEnd"/>
      <w:r w:rsidR="00EF282E" w:rsidRPr="00D11B52">
        <w:rPr>
          <w:rFonts w:cstheme="minorHAnsi"/>
        </w:rPr>
        <w:t xml:space="preserve"> team</w:t>
      </w:r>
    </w:p>
    <w:p w14:paraId="6B62E818" w14:textId="16F5B2E6" w:rsidR="00C76039" w:rsidRPr="00D11B52" w:rsidRDefault="008636ED" w:rsidP="005D4242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D11B52">
        <w:rPr>
          <w:rFonts w:cstheme="minorHAnsi"/>
        </w:rPr>
        <w:t>Adher</w:t>
      </w:r>
      <w:r w:rsidR="000D5E39">
        <w:rPr>
          <w:rFonts w:cstheme="minorHAnsi"/>
        </w:rPr>
        <w:t>e</w:t>
      </w:r>
      <w:r w:rsidRPr="00D11B52">
        <w:rPr>
          <w:rFonts w:cstheme="minorHAnsi"/>
        </w:rPr>
        <w:t xml:space="preserve"> to</w:t>
      </w:r>
      <w:r w:rsidR="00C76039" w:rsidRPr="00D11B52">
        <w:rPr>
          <w:rFonts w:cstheme="minorHAnsi"/>
        </w:rPr>
        <w:t xml:space="preserve"> </w:t>
      </w:r>
      <w:proofErr w:type="spellStart"/>
      <w:r w:rsidR="00C76039" w:rsidRPr="00D11B52">
        <w:rPr>
          <w:rFonts w:cstheme="minorHAnsi"/>
        </w:rPr>
        <w:t>Diventures</w:t>
      </w:r>
      <w:proofErr w:type="spellEnd"/>
      <w:r w:rsidR="00C76039" w:rsidRPr="00D11B52">
        <w:rPr>
          <w:rFonts w:cstheme="minorHAnsi"/>
        </w:rPr>
        <w:t xml:space="preserve"> standards of </w:t>
      </w:r>
      <w:proofErr w:type="gramStart"/>
      <w:r w:rsidR="00C76039" w:rsidRPr="00D11B52">
        <w:rPr>
          <w:rFonts w:cstheme="minorHAnsi"/>
        </w:rPr>
        <w:t>conduct</w:t>
      </w:r>
      <w:proofErr w:type="gramEnd"/>
    </w:p>
    <w:p w14:paraId="7DBC3BD8" w14:textId="77777777" w:rsidR="00EF5718" w:rsidRDefault="00EF5718" w:rsidP="005D4242">
      <w:pPr>
        <w:spacing w:after="0" w:line="240" w:lineRule="auto"/>
      </w:pPr>
    </w:p>
    <w:p w14:paraId="4D21AAC7" w14:textId="56035841" w:rsidR="000A5FF8" w:rsidRDefault="00A8236A" w:rsidP="00C50479">
      <w:pPr>
        <w:spacing w:before="240" w:after="0" w:line="480" w:lineRule="auto"/>
      </w:pPr>
      <w:r>
        <w:t>Coordinator</w:t>
      </w:r>
      <w:r w:rsidR="000A5FF8">
        <w:t>:</w:t>
      </w:r>
      <w:r w:rsidR="001F5524">
        <w:t xml:space="preserve"> _________________________</w:t>
      </w:r>
      <w:r w:rsidR="001734CE">
        <w:t>__Date: __________</w:t>
      </w:r>
    </w:p>
    <w:p w14:paraId="0816A410" w14:textId="6153FCA5" w:rsidR="000A5FF8" w:rsidRDefault="00A8236A" w:rsidP="00367461">
      <w:pPr>
        <w:spacing w:before="240" w:after="0" w:line="480" w:lineRule="auto"/>
      </w:pPr>
      <w:r>
        <w:t>Director</w:t>
      </w:r>
      <w:r w:rsidR="000A5FF8">
        <w:t>:</w:t>
      </w:r>
      <w:r w:rsidR="001F5524" w:rsidRPr="001F5524">
        <w:t xml:space="preserve"> </w:t>
      </w:r>
      <w:r w:rsidR="001F5524">
        <w:t>_________________________</w:t>
      </w:r>
      <w:r w:rsidR="001734CE">
        <w:t>_____Date: __________</w:t>
      </w:r>
    </w:p>
    <w:sectPr w:rsidR="000A5FF8" w:rsidSect="00D11B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F07D7" w14:textId="77777777" w:rsidR="007B5BC7" w:rsidRDefault="007B5BC7" w:rsidP="00F97964">
      <w:pPr>
        <w:spacing w:after="0" w:line="240" w:lineRule="auto"/>
      </w:pPr>
      <w:r>
        <w:separator/>
      </w:r>
    </w:p>
  </w:endnote>
  <w:endnote w:type="continuationSeparator" w:id="0">
    <w:p w14:paraId="0D2EA3A4" w14:textId="77777777" w:rsidR="007B5BC7" w:rsidRDefault="007B5BC7" w:rsidP="00F9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E2130" w14:textId="77777777" w:rsidR="007B5BC7" w:rsidRDefault="007B5BC7" w:rsidP="00F97964">
      <w:pPr>
        <w:spacing w:after="0" w:line="240" w:lineRule="auto"/>
      </w:pPr>
      <w:r>
        <w:separator/>
      </w:r>
    </w:p>
  </w:footnote>
  <w:footnote w:type="continuationSeparator" w:id="0">
    <w:p w14:paraId="77622990" w14:textId="77777777" w:rsidR="007B5BC7" w:rsidRDefault="007B5BC7" w:rsidP="00F979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029CE"/>
    <w:multiLevelType w:val="hybridMultilevel"/>
    <w:tmpl w:val="0E065B5A"/>
    <w:lvl w:ilvl="0" w:tplc="1060890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A2C0B"/>
    <w:multiLevelType w:val="hybridMultilevel"/>
    <w:tmpl w:val="9DB25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17F09"/>
    <w:multiLevelType w:val="hybridMultilevel"/>
    <w:tmpl w:val="8DF22A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202A50"/>
    <w:multiLevelType w:val="hybridMultilevel"/>
    <w:tmpl w:val="E2D80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EF172A"/>
    <w:multiLevelType w:val="hybridMultilevel"/>
    <w:tmpl w:val="D716E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10FFF"/>
    <w:multiLevelType w:val="hybridMultilevel"/>
    <w:tmpl w:val="14F0A632"/>
    <w:lvl w:ilvl="0" w:tplc="1060890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712078"/>
    <w:multiLevelType w:val="hybridMultilevel"/>
    <w:tmpl w:val="3BB6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A6E9D"/>
    <w:multiLevelType w:val="hybridMultilevel"/>
    <w:tmpl w:val="B5A8640C"/>
    <w:lvl w:ilvl="0" w:tplc="1060890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DCxNDazNLAwMTZX0lEKTi0uzszPAykwrwUAviOs0CwAAAA="/>
  </w:docVars>
  <w:rsids>
    <w:rsidRoot w:val="00EE65D2"/>
    <w:rsid w:val="00001D64"/>
    <w:rsid w:val="00003D24"/>
    <w:rsid w:val="000209DA"/>
    <w:rsid w:val="00040EB5"/>
    <w:rsid w:val="00053E1D"/>
    <w:rsid w:val="00056152"/>
    <w:rsid w:val="000622B0"/>
    <w:rsid w:val="00075A9B"/>
    <w:rsid w:val="000809FB"/>
    <w:rsid w:val="00086E0B"/>
    <w:rsid w:val="00093212"/>
    <w:rsid w:val="00095AB7"/>
    <w:rsid w:val="000A13C9"/>
    <w:rsid w:val="000A5FF8"/>
    <w:rsid w:val="000D245A"/>
    <w:rsid w:val="000D5E39"/>
    <w:rsid w:val="000E4BE1"/>
    <w:rsid w:val="001104D8"/>
    <w:rsid w:val="001107DD"/>
    <w:rsid w:val="001170DD"/>
    <w:rsid w:val="00166156"/>
    <w:rsid w:val="001734CE"/>
    <w:rsid w:val="001746DE"/>
    <w:rsid w:val="00186B61"/>
    <w:rsid w:val="001B6856"/>
    <w:rsid w:val="001F0991"/>
    <w:rsid w:val="001F5524"/>
    <w:rsid w:val="00207302"/>
    <w:rsid w:val="0023373F"/>
    <w:rsid w:val="00257DED"/>
    <w:rsid w:val="00266317"/>
    <w:rsid w:val="002713DE"/>
    <w:rsid w:val="00275CBD"/>
    <w:rsid w:val="002928C9"/>
    <w:rsid w:val="002949CE"/>
    <w:rsid w:val="002B53BE"/>
    <w:rsid w:val="00301049"/>
    <w:rsid w:val="00312C0E"/>
    <w:rsid w:val="003148C3"/>
    <w:rsid w:val="00340892"/>
    <w:rsid w:val="003418E6"/>
    <w:rsid w:val="0035087B"/>
    <w:rsid w:val="00355573"/>
    <w:rsid w:val="003579D1"/>
    <w:rsid w:val="00360B31"/>
    <w:rsid w:val="003659A5"/>
    <w:rsid w:val="00367461"/>
    <w:rsid w:val="00370B98"/>
    <w:rsid w:val="0037459A"/>
    <w:rsid w:val="003C1ED0"/>
    <w:rsid w:val="003D1ECB"/>
    <w:rsid w:val="003D53D2"/>
    <w:rsid w:val="003D77D1"/>
    <w:rsid w:val="0042495F"/>
    <w:rsid w:val="004407F8"/>
    <w:rsid w:val="0044355E"/>
    <w:rsid w:val="0044389C"/>
    <w:rsid w:val="00443B35"/>
    <w:rsid w:val="00452D98"/>
    <w:rsid w:val="004823CF"/>
    <w:rsid w:val="004A233F"/>
    <w:rsid w:val="004A5D9B"/>
    <w:rsid w:val="004B17D0"/>
    <w:rsid w:val="00544356"/>
    <w:rsid w:val="00566047"/>
    <w:rsid w:val="00575303"/>
    <w:rsid w:val="005B31AD"/>
    <w:rsid w:val="005D4242"/>
    <w:rsid w:val="005F32BD"/>
    <w:rsid w:val="00616382"/>
    <w:rsid w:val="00641836"/>
    <w:rsid w:val="00641F14"/>
    <w:rsid w:val="00652B32"/>
    <w:rsid w:val="00654E9C"/>
    <w:rsid w:val="0066160D"/>
    <w:rsid w:val="0067020C"/>
    <w:rsid w:val="00676004"/>
    <w:rsid w:val="00694121"/>
    <w:rsid w:val="006D00C9"/>
    <w:rsid w:val="006D6885"/>
    <w:rsid w:val="00706492"/>
    <w:rsid w:val="0073744C"/>
    <w:rsid w:val="007708FE"/>
    <w:rsid w:val="0078122B"/>
    <w:rsid w:val="007934C0"/>
    <w:rsid w:val="007B5BC7"/>
    <w:rsid w:val="007D7336"/>
    <w:rsid w:val="007E1B12"/>
    <w:rsid w:val="007E5CEB"/>
    <w:rsid w:val="007F061D"/>
    <w:rsid w:val="008026CD"/>
    <w:rsid w:val="0084244B"/>
    <w:rsid w:val="008574FD"/>
    <w:rsid w:val="008636ED"/>
    <w:rsid w:val="008C710C"/>
    <w:rsid w:val="008E78C5"/>
    <w:rsid w:val="008F695A"/>
    <w:rsid w:val="00912BD7"/>
    <w:rsid w:val="009160D0"/>
    <w:rsid w:val="0092169C"/>
    <w:rsid w:val="00942301"/>
    <w:rsid w:val="009571A3"/>
    <w:rsid w:val="0097395D"/>
    <w:rsid w:val="0097529B"/>
    <w:rsid w:val="009A73AD"/>
    <w:rsid w:val="009C071D"/>
    <w:rsid w:val="009C401E"/>
    <w:rsid w:val="009E5DB5"/>
    <w:rsid w:val="009F0736"/>
    <w:rsid w:val="009F16B5"/>
    <w:rsid w:val="00A00C08"/>
    <w:rsid w:val="00A17E77"/>
    <w:rsid w:val="00A344A4"/>
    <w:rsid w:val="00A562D3"/>
    <w:rsid w:val="00A67016"/>
    <w:rsid w:val="00A7465E"/>
    <w:rsid w:val="00A76138"/>
    <w:rsid w:val="00A8236A"/>
    <w:rsid w:val="00A93A01"/>
    <w:rsid w:val="00AA486F"/>
    <w:rsid w:val="00AC3897"/>
    <w:rsid w:val="00AE74C1"/>
    <w:rsid w:val="00B1762A"/>
    <w:rsid w:val="00B420D2"/>
    <w:rsid w:val="00B65E2D"/>
    <w:rsid w:val="00B86E3C"/>
    <w:rsid w:val="00BE152F"/>
    <w:rsid w:val="00C460A0"/>
    <w:rsid w:val="00C474CC"/>
    <w:rsid w:val="00C50479"/>
    <w:rsid w:val="00C723E0"/>
    <w:rsid w:val="00C76039"/>
    <w:rsid w:val="00C97BB0"/>
    <w:rsid w:val="00CC04D6"/>
    <w:rsid w:val="00CC5DC4"/>
    <w:rsid w:val="00CF3118"/>
    <w:rsid w:val="00CF61DA"/>
    <w:rsid w:val="00D11B52"/>
    <w:rsid w:val="00D13E5F"/>
    <w:rsid w:val="00D15FA8"/>
    <w:rsid w:val="00D22C46"/>
    <w:rsid w:val="00D30C0D"/>
    <w:rsid w:val="00D350C4"/>
    <w:rsid w:val="00D55023"/>
    <w:rsid w:val="00D56526"/>
    <w:rsid w:val="00D60F19"/>
    <w:rsid w:val="00D71B53"/>
    <w:rsid w:val="00D75A10"/>
    <w:rsid w:val="00D81B54"/>
    <w:rsid w:val="00DA7A8B"/>
    <w:rsid w:val="00DB2333"/>
    <w:rsid w:val="00DB2A85"/>
    <w:rsid w:val="00DD1021"/>
    <w:rsid w:val="00DD2645"/>
    <w:rsid w:val="00DE3F63"/>
    <w:rsid w:val="00E24267"/>
    <w:rsid w:val="00E24E7E"/>
    <w:rsid w:val="00E333CE"/>
    <w:rsid w:val="00E51656"/>
    <w:rsid w:val="00E554DB"/>
    <w:rsid w:val="00E61CD3"/>
    <w:rsid w:val="00EC088F"/>
    <w:rsid w:val="00EE4554"/>
    <w:rsid w:val="00EE65D2"/>
    <w:rsid w:val="00EF282E"/>
    <w:rsid w:val="00EF5718"/>
    <w:rsid w:val="00EF7FC5"/>
    <w:rsid w:val="00F2339B"/>
    <w:rsid w:val="00F53CF2"/>
    <w:rsid w:val="00F602C9"/>
    <w:rsid w:val="00F631E2"/>
    <w:rsid w:val="00F73DA2"/>
    <w:rsid w:val="00F8541F"/>
    <w:rsid w:val="00F97964"/>
    <w:rsid w:val="00FB59B9"/>
    <w:rsid w:val="00FC6526"/>
    <w:rsid w:val="00FD4FA6"/>
    <w:rsid w:val="00FE7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8E04C6"/>
  <w15:chartTrackingRefBased/>
  <w15:docId w15:val="{2E715086-D1C5-41E6-9664-B8502A7BE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964"/>
  </w:style>
  <w:style w:type="paragraph" w:styleId="Footer">
    <w:name w:val="footer"/>
    <w:basedOn w:val="Normal"/>
    <w:link w:val="FooterChar"/>
    <w:uiPriority w:val="99"/>
    <w:unhideWhenUsed/>
    <w:rsid w:val="00F9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964"/>
  </w:style>
  <w:style w:type="paragraph" w:styleId="ListParagraph">
    <w:name w:val="List Paragraph"/>
    <w:basedOn w:val="Normal"/>
    <w:uiPriority w:val="34"/>
    <w:qFormat/>
    <w:rsid w:val="00A00C08"/>
    <w:pPr>
      <w:ind w:left="720"/>
      <w:contextualSpacing/>
    </w:pPr>
  </w:style>
  <w:style w:type="paragraph" w:customStyle="1" w:styleId="Default">
    <w:name w:val="Default"/>
    <w:rsid w:val="0097395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F8C1E37C55D04F89D08A9B5A9397A2" ma:contentTypeVersion="18" ma:contentTypeDescription="Create a new document." ma:contentTypeScope="" ma:versionID="50eb869dc7bf48bba5c2df00c21c6237">
  <xsd:schema xmlns:xsd="http://www.w3.org/2001/XMLSchema" xmlns:xs="http://www.w3.org/2001/XMLSchema" xmlns:p="http://schemas.microsoft.com/office/2006/metadata/properties" xmlns:ns3="2d6a7515-8c12-4804-b79c-f20b49910856" xmlns:ns4="251481f9-6c0c-44fa-968b-27801ae4ef7d" targetNamespace="http://schemas.microsoft.com/office/2006/metadata/properties" ma:root="true" ma:fieldsID="569a8db31117eb50afbb0768d318fb0c" ns3:_="" ns4:_="">
    <xsd:import namespace="2d6a7515-8c12-4804-b79c-f20b49910856"/>
    <xsd:import namespace="251481f9-6c0c-44fa-968b-27801ae4ef7d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a7515-8c12-4804-b79c-f20b49910856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1481f9-6c0c-44fa-968b-27801ae4ef7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2d6a7515-8c12-4804-b79c-f20b49910856" xsi:nil="true"/>
    <MigrationWizIdPermissionLevels xmlns="2d6a7515-8c12-4804-b79c-f20b49910856" xsi:nil="true"/>
    <MigrationWizId xmlns="2d6a7515-8c12-4804-b79c-f20b49910856" xsi:nil="true"/>
    <MigrationWizIdSecurityGroups xmlns="2d6a7515-8c12-4804-b79c-f20b49910856" xsi:nil="true"/>
    <MigrationWizIdDocumentLibraryPermissions xmlns="2d6a7515-8c12-4804-b79c-f20b4991085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FD8392-1FE5-490E-8CF2-0EE6DB310B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6a7515-8c12-4804-b79c-f20b49910856"/>
    <ds:schemaRef ds:uri="251481f9-6c0c-44fa-968b-27801ae4ef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F81D6E-A058-40E4-87AF-5E32DA001ECE}">
  <ds:schemaRefs>
    <ds:schemaRef ds:uri="http://schemas.microsoft.com/office/2006/metadata/properties"/>
    <ds:schemaRef ds:uri="http://schemas.microsoft.com/office/infopath/2007/PartnerControls"/>
    <ds:schemaRef ds:uri="2d6a7515-8c12-4804-b79c-f20b49910856"/>
  </ds:schemaRefs>
</ds:datastoreItem>
</file>

<file path=customXml/itemProps3.xml><?xml version="1.0" encoding="utf-8"?>
<ds:datastoreItem xmlns:ds="http://schemas.openxmlformats.org/officeDocument/2006/customXml" ds:itemID="{AC92D62E-8992-48E0-9515-3D973B66CC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0</Words>
  <Characters>2623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ollis</dc:creator>
  <cp:keywords/>
  <dc:description/>
  <cp:lastModifiedBy>Megan Oswald</cp:lastModifiedBy>
  <cp:revision>2</cp:revision>
  <dcterms:created xsi:type="dcterms:W3CDTF">2021-04-19T19:02:00Z</dcterms:created>
  <dcterms:modified xsi:type="dcterms:W3CDTF">2021-04-1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F8C1E37C55D04F89D08A9B5A9397A2</vt:lpwstr>
  </property>
</Properties>
</file>